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6195" w:rsidRDefault="004A6195" w:rsidP="004A6195">
      <w:pPr>
        <w:rPr>
          <w:b/>
          <w:u w:val="single"/>
        </w:rPr>
      </w:pPr>
      <w:r>
        <w:rPr>
          <w:b/>
          <w:u w:val="single"/>
        </w:rPr>
        <w:t xml:space="preserve">How long does </w:t>
      </w:r>
      <w:r w:rsidR="000B21D9">
        <w:rPr>
          <w:b/>
          <w:u w:val="single"/>
        </w:rPr>
        <w:t>CoolSculpting</w:t>
      </w:r>
      <w:r>
        <w:rPr>
          <w:b/>
          <w:u w:val="single"/>
        </w:rPr>
        <w:t xml:space="preserve"> last. Delamar article.tomo</w:t>
      </w:r>
    </w:p>
    <w:p w:rsidR="004A6195" w:rsidRDefault="004A6195" w:rsidP="004A6195">
      <w:pPr>
        <w:rPr>
          <w:b/>
          <w:u w:val="single"/>
        </w:rPr>
      </w:pPr>
    </w:p>
    <w:p w:rsidR="004A6195" w:rsidRDefault="004A6195" w:rsidP="004A6195">
      <w:r>
        <w:rPr>
          <w:b/>
          <w:u w:val="single"/>
        </w:rPr>
        <w:t xml:space="preserve">Kw: </w:t>
      </w:r>
      <w:r>
        <w:t>how long does CoolSculpting last</w:t>
      </w:r>
    </w:p>
    <w:p w:rsidR="004A6195" w:rsidRDefault="004A6195" w:rsidP="004A6195"/>
    <w:p w:rsidR="004A6195" w:rsidRDefault="004A6195" w:rsidP="004A6195">
      <w:r>
        <w:rPr>
          <w:b/>
        </w:rPr>
        <w:t>Meta</w:t>
      </w:r>
      <w:r>
        <w:t xml:space="preserve">: </w:t>
      </w:r>
      <w:r>
        <w:t xml:space="preserve">Discover the answer for how long does CoolSculpting last with the science that proves fat freezing is a </w:t>
      </w:r>
      <w:r w:rsidR="000B21D9">
        <w:t>long-term</w:t>
      </w:r>
      <w:r>
        <w:t xml:space="preserve"> solution for stubborn bulges.</w:t>
      </w:r>
    </w:p>
    <w:p w:rsidR="004A6195" w:rsidRDefault="004A6195" w:rsidP="004A6195">
      <w:r>
        <w:t>/how long does CoolSculpting last</w:t>
      </w:r>
    </w:p>
    <w:p w:rsidR="004A6195" w:rsidRDefault="004A6195" w:rsidP="004A6195"/>
    <w:p w:rsidR="004A6195" w:rsidRDefault="004A6195" w:rsidP="004A6195">
      <w:bookmarkStart w:id="0" w:name="_GoBack"/>
      <w:r>
        <w:t>How Long Does CoolSculpting Last? Does the Fat Grow Back?</w:t>
      </w:r>
    </w:p>
    <w:bookmarkEnd w:id="0"/>
    <w:p w:rsidR="004A6195" w:rsidRDefault="004A6195" w:rsidP="004A6195"/>
    <w:p w:rsidR="004A6195" w:rsidRDefault="004A6195" w:rsidP="004A6195">
      <w:pPr>
        <w:rPr>
          <w:b/>
        </w:rPr>
      </w:pPr>
      <w:r>
        <w:rPr>
          <w:b/>
        </w:rPr>
        <w:t>Is CoolSculpting Permanent?</w:t>
      </w:r>
    </w:p>
    <w:p w:rsidR="004A6195" w:rsidRDefault="004A6195" w:rsidP="004A6195"/>
    <w:p w:rsidR="004A6195" w:rsidRDefault="004A6195" w:rsidP="004A6195">
      <w:r>
        <w:t xml:space="preserve">Before opting for the popular fat freezing treatment, most patients </w:t>
      </w:r>
      <w:r w:rsidR="00881475">
        <w:t>ask</w:t>
      </w:r>
      <w:r>
        <w:t xml:space="preserve"> </w:t>
      </w:r>
      <w:r w:rsidR="00881475">
        <w:t>‘</w:t>
      </w:r>
      <w:r>
        <w:t>know how long does CoolSculpting last.</w:t>
      </w:r>
      <w:r w:rsidR="00881475">
        <w:t>’</w:t>
      </w:r>
      <w:r>
        <w:t xml:space="preserve"> </w:t>
      </w:r>
      <w:r>
        <w:t xml:space="preserve">This is a completely understandable concern as </w:t>
      </w:r>
      <w:r w:rsidRPr="004A6195">
        <w:rPr>
          <w:u w:val="single"/>
        </w:rPr>
        <w:t xml:space="preserve">CoolSculpting </w:t>
      </w:r>
      <w:r w:rsidRPr="004A6195">
        <w:rPr>
          <w:u w:val="single"/>
        </w:rPr>
        <w:t>cost</w:t>
      </w:r>
      <w:r>
        <w:t xml:space="preserve"> can be an</w:t>
      </w:r>
      <w:r>
        <w:t xml:space="preserve"> investment for </w:t>
      </w:r>
      <w:r>
        <w:t xml:space="preserve">some </w:t>
      </w:r>
      <w:r>
        <w:t xml:space="preserve">consumers. </w:t>
      </w:r>
      <w:r>
        <w:t xml:space="preserve">The good news is that CoolSculpting is a </w:t>
      </w:r>
      <w:r w:rsidR="000B21D9">
        <w:t>one-time</w:t>
      </w:r>
      <w:r>
        <w:t xml:space="preserve"> investment for life-long results. Read on to learn how long CoolSculpting lasts and the science that proves its longevity. </w:t>
      </w:r>
    </w:p>
    <w:p w:rsidR="004A6195" w:rsidRDefault="004A6195" w:rsidP="004A6195"/>
    <w:p w:rsidR="004A6195" w:rsidRDefault="004A6195" w:rsidP="004A6195">
      <w:pPr>
        <w:rPr>
          <w:b/>
        </w:rPr>
      </w:pPr>
      <w:r>
        <w:rPr>
          <w:b/>
        </w:rPr>
        <w:t>How Does CoolSculpting Work?</w:t>
      </w:r>
    </w:p>
    <w:p w:rsidR="004A6195" w:rsidRDefault="004A6195" w:rsidP="004A6195"/>
    <w:p w:rsidR="00881475" w:rsidRDefault="004A6195" w:rsidP="004A6195">
      <w:r>
        <w:t xml:space="preserve">Fat reduction is different </w:t>
      </w:r>
      <w:r w:rsidR="000B21D9">
        <w:t>from</w:t>
      </w:r>
      <w:r>
        <w:t xml:space="preserve"> weig</w:t>
      </w:r>
      <w:r w:rsidR="00881475">
        <w:t>ht loss. Therefore, do</w:t>
      </w:r>
      <w:r>
        <w:t xml:space="preserve"> not conflate the temporary results associated with weight loss with the </w:t>
      </w:r>
      <w:r w:rsidR="000B21D9">
        <w:t>long-term</w:t>
      </w:r>
      <w:r>
        <w:t xml:space="preserve"> results obtained with fat reduction treatments. W</w:t>
      </w:r>
      <w:r w:rsidR="00881475">
        <w:t xml:space="preserve">hen </w:t>
      </w:r>
      <w:r>
        <w:t>weight-loss</w:t>
      </w:r>
      <w:r>
        <w:t xml:space="preserve"> methods</w:t>
      </w:r>
      <w:r w:rsidR="00881475">
        <w:t xml:space="preserve"> prove successful</w:t>
      </w:r>
      <w:r>
        <w:t>, fat cells shrink. The</w:t>
      </w:r>
      <w:r w:rsidR="00881475">
        <w:t xml:space="preserve"> cells</w:t>
      </w:r>
      <w:r>
        <w:t xml:space="preserve"> mai</w:t>
      </w:r>
      <w:r w:rsidR="00881475">
        <w:t xml:space="preserve">ntain their place in the body and can grow larger </w:t>
      </w:r>
      <w:r>
        <w:t xml:space="preserve">if weight is regained. </w:t>
      </w:r>
      <w:r>
        <w:t>Fat reduction treatments such as CoolSculpting or l</w:t>
      </w:r>
      <w:r w:rsidR="00881475">
        <w:t xml:space="preserve">iposuction literally remove </w:t>
      </w:r>
      <w:r>
        <w:t>fat cell</w:t>
      </w:r>
      <w:r w:rsidR="00881475">
        <w:t>s</w:t>
      </w:r>
      <w:r>
        <w:t xml:space="preserve"> from the body. </w:t>
      </w:r>
      <w:r>
        <w:t xml:space="preserve">CoolSculpting works by freezing fat cells </w:t>
      </w:r>
      <w:r>
        <w:t>to death</w:t>
      </w:r>
      <w:r w:rsidR="000B21D9">
        <w:t xml:space="preserve"> (a process known as </w:t>
      </w:r>
      <w:r w:rsidR="000B21D9" w:rsidRPr="000B21D9">
        <w:rPr>
          <w:u w:val="single"/>
        </w:rPr>
        <w:t>cryolipolysis</w:t>
      </w:r>
      <w:r w:rsidR="000B21D9">
        <w:t>)</w:t>
      </w:r>
      <w:r>
        <w:t xml:space="preserve"> </w:t>
      </w:r>
      <w:r>
        <w:t xml:space="preserve">and liposuction </w:t>
      </w:r>
      <w:r>
        <w:t>works by manually suctioning the fat cells from the body.</w:t>
      </w:r>
      <w:r w:rsidR="000B21D9">
        <w:t xml:space="preserve"> </w:t>
      </w:r>
      <w:r>
        <w:t xml:space="preserve">By removing fat cells, </w:t>
      </w:r>
      <w:r w:rsidR="00881475">
        <w:t>(</w:t>
      </w:r>
      <w:r>
        <w:t>not just shrinking the fat cell,</w:t>
      </w:r>
      <w:r w:rsidR="00881475">
        <w:t>) reductions in fat endure.</w:t>
      </w:r>
    </w:p>
    <w:p w:rsidR="00881475" w:rsidRDefault="00881475" w:rsidP="004A6195"/>
    <w:p w:rsidR="00881475" w:rsidRPr="00881475" w:rsidRDefault="00881475" w:rsidP="00881475">
      <w:pPr>
        <w:jc w:val="right"/>
        <w:rPr>
          <w:u w:val="single"/>
        </w:rPr>
      </w:pPr>
      <w:r w:rsidRPr="00881475">
        <w:rPr>
          <w:u w:val="single"/>
        </w:rPr>
        <w:t>Learn more about CoolSculpting &gt;&gt;</w:t>
      </w:r>
    </w:p>
    <w:p w:rsidR="004A6195" w:rsidRDefault="004A6195" w:rsidP="004A6195">
      <w:r>
        <w:t xml:space="preserve"> </w:t>
      </w:r>
    </w:p>
    <w:p w:rsidR="004A6195" w:rsidRDefault="004A6195" w:rsidP="004A6195">
      <w:pPr>
        <w:rPr>
          <w:b/>
        </w:rPr>
      </w:pPr>
      <w:r>
        <w:rPr>
          <w:b/>
        </w:rPr>
        <w:t xml:space="preserve">Can Fat Cells Grow Back? </w:t>
      </w:r>
    </w:p>
    <w:p w:rsidR="004A6195" w:rsidRDefault="004A6195" w:rsidP="004A6195"/>
    <w:p w:rsidR="004A6195" w:rsidRDefault="004A6195" w:rsidP="004A6195">
      <w:r>
        <w:t>People often ask if after CoolSculpting</w:t>
      </w:r>
      <w:r w:rsidR="00881475">
        <w:t>, does</w:t>
      </w:r>
      <w:r>
        <w:t xml:space="preserve"> the fat grow back. This is an important question for those wondering how long does CoolSculpting last. No</w:t>
      </w:r>
      <w:r w:rsidR="00D614A9">
        <w:t>,</w:t>
      </w:r>
      <w:r>
        <w:t xml:space="preserve"> the fat will not come back. Nor will the body create more fat cells to replace those eliminate</w:t>
      </w:r>
      <w:r w:rsidR="00881475">
        <w:t>d</w:t>
      </w:r>
      <w:r>
        <w:t xml:space="preserve"> via the fat freezing treatment. </w:t>
      </w:r>
    </w:p>
    <w:p w:rsidR="004A6195" w:rsidRDefault="004A6195" w:rsidP="004A6195"/>
    <w:p w:rsidR="004A6195" w:rsidRDefault="004A6195" w:rsidP="004A6195">
      <w:pPr>
        <w:rPr>
          <w:rFonts w:ascii="Calibri" w:hAnsi="Calibri" w:cs="Calibri"/>
        </w:rPr>
      </w:pPr>
      <w:r>
        <w:t xml:space="preserve">Understanding the physiology of fat cells will help you better understand why CoolSculpting produces </w:t>
      </w:r>
      <w:r w:rsidR="000B21D9">
        <w:t>long-term</w:t>
      </w:r>
      <w:r>
        <w:t xml:space="preserve"> results. </w:t>
      </w:r>
      <w:r>
        <w:t>The body determines the total number of fat cells</w:t>
      </w:r>
      <w:r w:rsidR="00881475">
        <w:t xml:space="preserve"> it has onc</w:t>
      </w:r>
      <w:r>
        <w:t>e</w:t>
      </w:r>
      <w:r w:rsidR="00881475">
        <w:t xml:space="preserve"> it</w:t>
      </w:r>
      <w:r>
        <w:t xml:space="preserve"> reaches adulthood. This number is set, which means the body does not destroy or create more of these cells. Once CoolSculpting or Liposuction occurs, the </w:t>
      </w:r>
      <w:r w:rsidR="000B21D9">
        <w:t>numbers of fat cells in certain areas are</w:t>
      </w:r>
      <w:r>
        <w:t xml:space="preserve"> decreased significantly. </w:t>
      </w:r>
      <w:r w:rsidR="00881475">
        <w:t>No fat cells will take their place,</w:t>
      </w:r>
      <w:r>
        <w:t xml:space="preserve"> resulting in a long-term reduction of stubborn fat.</w:t>
      </w:r>
      <w:r w:rsidR="00881475">
        <w:rPr>
          <w:rFonts w:ascii="Calibri" w:hAnsi="Calibri" w:cs="Calibri"/>
        </w:rPr>
        <w:t>¹</w:t>
      </w:r>
    </w:p>
    <w:p w:rsidR="00881475" w:rsidRDefault="00881475" w:rsidP="004A6195">
      <w:pPr>
        <w:rPr>
          <w:rFonts w:ascii="Calibri" w:hAnsi="Calibri" w:cs="Calibri"/>
        </w:rPr>
      </w:pPr>
    </w:p>
    <w:p w:rsidR="00881475" w:rsidRPr="00881475" w:rsidRDefault="00881475" w:rsidP="00881475">
      <w:pPr>
        <w:jc w:val="right"/>
        <w:rPr>
          <w:u w:val="single"/>
        </w:rPr>
      </w:pPr>
      <w:r w:rsidRPr="00881475">
        <w:rPr>
          <w:rFonts w:ascii="Calibri" w:hAnsi="Calibri" w:cs="Calibri"/>
          <w:u w:val="single"/>
        </w:rPr>
        <w:lastRenderedPageBreak/>
        <w:t>See CoolSculpting Before and After Pictures &gt;&gt;</w:t>
      </w:r>
    </w:p>
    <w:p w:rsidR="004A6195" w:rsidRDefault="004A6195" w:rsidP="004A6195">
      <w:pPr>
        <w:rPr>
          <w:b/>
        </w:rPr>
      </w:pPr>
    </w:p>
    <w:p w:rsidR="004A6195" w:rsidRDefault="004A6195" w:rsidP="004A6195">
      <w:pPr>
        <w:rPr>
          <w:b/>
        </w:rPr>
      </w:pPr>
      <w:r>
        <w:rPr>
          <w:b/>
        </w:rPr>
        <w:t xml:space="preserve">How Long Does CoolSculpting Last? </w:t>
      </w:r>
    </w:p>
    <w:p w:rsidR="004A6195" w:rsidRDefault="004A6195" w:rsidP="004A6195"/>
    <w:p w:rsidR="004A6195" w:rsidRDefault="00881475" w:rsidP="004A6195">
      <w:r>
        <w:t xml:space="preserve">Scientists </w:t>
      </w:r>
      <w:r w:rsidR="004A6195">
        <w:t xml:space="preserve">have been gathering information about CoolSculpting patients for years. In 2016, the </w:t>
      </w:r>
      <w:r w:rsidR="004A6195">
        <w:rPr>
          <w:i/>
        </w:rPr>
        <w:t>Journal of Cosmetic Dermatology</w:t>
      </w:r>
      <w:r w:rsidR="004A6195">
        <w:t xml:space="preserve"> published one study titled </w:t>
      </w:r>
      <w:hyperlink r:id="rId6">
        <w:r w:rsidR="004A6195">
          <w:rPr>
            <w:color w:val="0000FF"/>
            <w:u w:val="single"/>
          </w:rPr>
          <w:t>“Long-</w:t>
        </w:r>
        <w:r w:rsidR="004A6195">
          <w:rPr>
            <w:color w:val="0000FF"/>
            <w:u w:val="single"/>
          </w:rPr>
          <w:t>term efficacy follow‐up on two cryolipolysis c</w:t>
        </w:r>
        <w:r w:rsidR="004A6195">
          <w:rPr>
            <w:color w:val="0000FF"/>
            <w:u w:val="single"/>
          </w:rPr>
          <w:t>ase studies: 6 and 9 years post-</w:t>
        </w:r>
        <w:r w:rsidR="004A6195">
          <w:rPr>
            <w:color w:val="0000FF"/>
            <w:u w:val="single"/>
          </w:rPr>
          <w:t>treatment.”</w:t>
        </w:r>
      </w:hyperlink>
      <w:r w:rsidR="004A6195">
        <w:t xml:space="preserve">  </w:t>
      </w:r>
      <w:r>
        <w:t xml:space="preserve">The longitudinal </w:t>
      </w:r>
      <w:r w:rsidR="004A6195">
        <w:t xml:space="preserve">study covered patients who </w:t>
      </w:r>
      <w:r>
        <w:t>received the</w:t>
      </w:r>
      <w:r w:rsidR="004A6195">
        <w:t xml:space="preserve"> CoolSculpting procedure on the left flank, or love handle, and did not have any procedure on the right flank.</w:t>
      </w:r>
      <w:r w:rsidR="004A6195">
        <w:t xml:space="preserve"> This provided researchers with a control flank. After nearly a </w:t>
      </w:r>
      <w:r>
        <w:t>decade of time after</w:t>
      </w:r>
      <w:r w:rsidR="004A6195">
        <w:t xml:space="preserve"> a single CoolSculpting treatment, the researchers found that</w:t>
      </w:r>
      <w:r w:rsidR="004A6195">
        <w:t xml:space="preserve"> </w:t>
      </w:r>
      <w:r w:rsidR="004A6195" w:rsidRPr="00881475">
        <w:rPr>
          <w:b/>
          <w:i/>
        </w:rPr>
        <w:t>“Local reductions in flank fat have significant longevity in these subjects and suggest that results from</w:t>
      </w:r>
      <w:r w:rsidR="004A6195" w:rsidRPr="00881475">
        <w:rPr>
          <w:b/>
          <w:i/>
        </w:rPr>
        <w:t xml:space="preserve"> cryolipolysis may be very long-</w:t>
      </w:r>
      <w:r w:rsidR="004A6195" w:rsidRPr="00881475">
        <w:rPr>
          <w:b/>
          <w:i/>
        </w:rPr>
        <w:t>lasting.”</w:t>
      </w:r>
      <w:r w:rsidR="004A6195">
        <w:t xml:space="preserve"> </w:t>
      </w:r>
    </w:p>
    <w:p w:rsidR="004A6195" w:rsidRDefault="004A6195" w:rsidP="004A6195"/>
    <w:p w:rsidR="004A6195" w:rsidRDefault="004A6195" w:rsidP="004A6195">
      <w:pPr>
        <w:rPr>
          <w:b/>
        </w:rPr>
      </w:pPr>
      <w:r>
        <w:rPr>
          <w:b/>
        </w:rPr>
        <w:t>Maintaining CoolSculpting Results</w:t>
      </w:r>
    </w:p>
    <w:p w:rsidR="004A6195" w:rsidRDefault="004A6195" w:rsidP="004A6195"/>
    <w:p w:rsidR="004A6195" w:rsidRDefault="00881475" w:rsidP="004A6195">
      <w:r>
        <w:t>The</w:t>
      </w:r>
      <w:r w:rsidR="004A6195">
        <w:t xml:space="preserve"> body can</w:t>
      </w:r>
      <w:r w:rsidR="004A6195">
        <w:t>not</w:t>
      </w:r>
      <w:r w:rsidR="004A6195">
        <w:t xml:space="preserve"> produce</w:t>
      </w:r>
      <w:r w:rsidR="004A6195">
        <w:t xml:space="preserve"> more fat cells, </w:t>
      </w:r>
      <w:r>
        <w:t>but it can store more fat in existing ones.</w:t>
      </w:r>
      <w:r w:rsidR="004A6195">
        <w:t xml:space="preserve"> For th</w:t>
      </w:r>
      <w:r>
        <w:t xml:space="preserve">is reason, </w:t>
      </w:r>
      <w:r w:rsidR="004A6195">
        <w:t xml:space="preserve">a healthy and active lifestyle </w:t>
      </w:r>
      <w:r>
        <w:t xml:space="preserve">is </w:t>
      </w:r>
      <w:r w:rsidR="000B21D9">
        <w:t>recommended</w:t>
      </w:r>
      <w:r>
        <w:t xml:space="preserve"> </w:t>
      </w:r>
      <w:r w:rsidR="004A6195">
        <w:t>to maintain the beautiful aesthetic of your fat freezing results</w:t>
      </w:r>
      <w:r>
        <w:t>.</w:t>
      </w:r>
      <w:r w:rsidR="004A6195">
        <w:t xml:space="preserve"> </w:t>
      </w:r>
    </w:p>
    <w:p w:rsidR="004A6195" w:rsidRDefault="004A6195" w:rsidP="004A6195"/>
    <w:p w:rsidR="004A6195" w:rsidRDefault="004A6195" w:rsidP="004A6195">
      <w:pPr>
        <w:rPr>
          <w:b/>
        </w:rPr>
      </w:pPr>
      <w:r>
        <w:rPr>
          <w:b/>
        </w:rPr>
        <w:t>Get Started with CoolSculpting Today</w:t>
      </w:r>
    </w:p>
    <w:p w:rsidR="004A6195" w:rsidRDefault="004A6195" w:rsidP="004A6195"/>
    <w:p w:rsidR="004A6195" w:rsidRDefault="000B21D9" w:rsidP="004A6195">
      <w:r>
        <w:t xml:space="preserve">Does CoolSculpting last? Absolutely. </w:t>
      </w:r>
      <w:r w:rsidR="00881475">
        <w:t>Knowing that CoolSculpting delivers</w:t>
      </w:r>
      <w:r w:rsidR="004A6195">
        <w:t xml:space="preserve"> a</w:t>
      </w:r>
      <w:r w:rsidR="004A6195">
        <w:t xml:space="preserve"> long-lasting solution to stubborn fat bulges is </w:t>
      </w:r>
      <w:r w:rsidR="004A6195">
        <w:t>only one of the numerous benefits of the fat freezing procedure. Learn more and g</w:t>
      </w:r>
      <w:r w:rsidR="004A6195">
        <w:t>et started on long-term fat reduction by scheduling a complimentary consultation with</w:t>
      </w:r>
      <w:r w:rsidR="004A6195">
        <w:t xml:space="preserve"> </w:t>
      </w:r>
      <w:r w:rsidR="004A6195" w:rsidRPr="00881475">
        <w:rPr>
          <w:u w:val="single"/>
        </w:rPr>
        <w:t>The Medspa at the Delamar</w:t>
      </w:r>
      <w:r w:rsidR="004A6195">
        <w:t>,</w:t>
      </w:r>
      <w:r w:rsidR="004A6195">
        <w:t xml:space="preserve"> the p</w:t>
      </w:r>
      <w:r w:rsidR="004A6195">
        <w:t>remier CoolSculpting West Hartford provider. Contact the Medspa at the Delamar</w:t>
      </w:r>
      <w:r w:rsidR="004A6195">
        <w:t xml:space="preserve"> online</w:t>
      </w:r>
      <w:r w:rsidR="004A6195">
        <w:t xml:space="preserve"> by filling out the form below or call </w:t>
      </w:r>
      <w:hyperlink r:id="rId7" w:tgtFrame="_blank" w:history="1">
        <w:r w:rsidR="004A6195">
          <w:rPr>
            <w:rStyle w:val="Hyperlink"/>
            <w:rFonts w:ascii="Roboto" w:hAnsi="Roboto"/>
            <w:sz w:val="20"/>
            <w:szCs w:val="20"/>
          </w:rPr>
          <w:t>(860) 937-2468</w:t>
        </w:r>
      </w:hyperlink>
      <w:r w:rsidR="004A6195">
        <w:rPr>
          <w:rFonts w:ascii="Roboto" w:hAnsi="Roboto"/>
          <w:color w:val="1A0DAB"/>
          <w:sz w:val="20"/>
          <w:szCs w:val="20"/>
          <w:u w:val="single"/>
        </w:rPr>
        <w:t xml:space="preserve"> </w:t>
      </w:r>
      <w:r w:rsidR="004A6195">
        <w:t xml:space="preserve">today. </w:t>
      </w:r>
    </w:p>
    <w:p w:rsidR="00A6530A" w:rsidRDefault="00D614A9"/>
    <w:sectPr w:rsidR="00A65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rSwMLU0MDGyMDVS0lEKTi0uzszPAykwrAUAJxFQsiwAAAA="/>
  </w:docVars>
  <w:rsids>
    <w:rsidRoot w:val="004A6195"/>
    <w:rsid w:val="000B21D9"/>
    <w:rsid w:val="004A6195"/>
    <w:rsid w:val="006F1251"/>
    <w:rsid w:val="00881475"/>
    <w:rsid w:val="00D614A9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A6195"/>
    <w:pPr>
      <w:spacing w:after="0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A619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A6195"/>
    <w:pPr>
      <w:spacing w:after="0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A61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google.com/search?q=the+medspa+at+the+delamar&amp;rlz=1C1CHBF_enUS745US745&amp;oq=the+medspa+at+the+delamar&amp;aqs=chrome..69i57j69i65j69i64.3554j0j7&amp;sourceid=chrome&amp;ie=UTF-8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onlinelibrary.wiley.com/doi/full/10.1111/jocd.1223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8DE55-6562-4D0D-ACDF-26D043740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6-13T22:51:00Z</dcterms:created>
  <dcterms:modified xsi:type="dcterms:W3CDTF">2019-06-14T20:45:00Z</dcterms:modified>
</cp:coreProperties>
</file>